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-104"/>
        <w:tblW w:w="15021" w:type="dxa"/>
        <w:tblLook w:val="04A0" w:firstRow="1" w:lastRow="0" w:firstColumn="1" w:lastColumn="0" w:noHBand="0" w:noVBand="1"/>
      </w:tblPr>
      <w:tblGrid>
        <w:gridCol w:w="4365"/>
        <w:gridCol w:w="1726"/>
        <w:gridCol w:w="854"/>
        <w:gridCol w:w="8076"/>
      </w:tblGrid>
      <w:tr w:rsidR="008270A0" w:rsidRPr="000D3E31" w14:paraId="15FAAC67" w14:textId="77777777" w:rsidTr="00250B40">
        <w:tc>
          <w:tcPr>
            <w:tcW w:w="6091" w:type="dxa"/>
            <w:gridSpan w:val="2"/>
          </w:tcPr>
          <w:p w14:paraId="2AF5F060" w14:textId="4D42E3EA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Use-Case Name: </w:t>
            </w:r>
            <w:r w:rsidR="00EF1759">
              <w:rPr>
                <w:b/>
                <w:bCs/>
                <w:sz w:val="24"/>
                <w:szCs w:val="24"/>
              </w:rPr>
              <w:t xml:space="preserve">View </w:t>
            </w:r>
            <w:r w:rsidR="002E05DF">
              <w:rPr>
                <w:b/>
                <w:bCs/>
                <w:sz w:val="24"/>
                <w:szCs w:val="24"/>
              </w:rPr>
              <w:t>Class</w:t>
            </w:r>
            <w:r w:rsidR="00F76C9D">
              <w:rPr>
                <w:b/>
                <w:bCs/>
                <w:sz w:val="24"/>
                <w:szCs w:val="24"/>
              </w:rPr>
              <w:t xml:space="preserve"> Summary</w:t>
            </w:r>
          </w:p>
        </w:tc>
        <w:tc>
          <w:tcPr>
            <w:tcW w:w="854" w:type="dxa"/>
          </w:tcPr>
          <w:p w14:paraId="381349E0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D: </w:t>
            </w:r>
            <w:r w:rsidRPr="00353A70">
              <w:rPr>
                <w:sz w:val="24"/>
                <w:szCs w:val="24"/>
              </w:rPr>
              <w:t>1</w:t>
            </w:r>
          </w:p>
        </w:tc>
        <w:tc>
          <w:tcPr>
            <w:tcW w:w="8076" w:type="dxa"/>
          </w:tcPr>
          <w:p w14:paraId="5705D64A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mportance Level: </w:t>
            </w:r>
            <w:r w:rsidRPr="00353A70">
              <w:rPr>
                <w:sz w:val="24"/>
                <w:szCs w:val="24"/>
              </w:rPr>
              <w:t>High</w:t>
            </w:r>
          </w:p>
        </w:tc>
      </w:tr>
      <w:tr w:rsidR="008270A0" w:rsidRPr="000D3E31" w14:paraId="64D076ED" w14:textId="77777777" w:rsidTr="00250B40">
        <w:tc>
          <w:tcPr>
            <w:tcW w:w="4365" w:type="dxa"/>
          </w:tcPr>
          <w:p w14:paraId="4CB4A4E3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Primary Actor: </w:t>
            </w:r>
            <w:r>
              <w:rPr>
                <w:sz w:val="24"/>
                <w:szCs w:val="24"/>
              </w:rPr>
              <w:t>Staff Member/Faculty</w:t>
            </w:r>
          </w:p>
        </w:tc>
        <w:tc>
          <w:tcPr>
            <w:tcW w:w="10656" w:type="dxa"/>
            <w:gridSpan w:val="3"/>
          </w:tcPr>
          <w:p w14:paraId="49267E84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Use Case Type: </w:t>
            </w:r>
            <w:r>
              <w:rPr>
                <w:sz w:val="24"/>
                <w:szCs w:val="24"/>
              </w:rPr>
              <w:t>Overview</w:t>
            </w:r>
            <w:r w:rsidRPr="00353A70">
              <w:rPr>
                <w:sz w:val="24"/>
                <w:szCs w:val="24"/>
              </w:rPr>
              <w:t>, Essential</w:t>
            </w:r>
          </w:p>
        </w:tc>
      </w:tr>
      <w:tr w:rsidR="008270A0" w:rsidRPr="000D3E31" w14:paraId="10928621" w14:textId="77777777" w:rsidTr="00250B40">
        <w:tc>
          <w:tcPr>
            <w:tcW w:w="15021" w:type="dxa"/>
            <w:gridSpan w:val="4"/>
          </w:tcPr>
          <w:p w14:paraId="2C6F4E4C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takeholders and Interests:</w:t>
            </w:r>
          </w:p>
          <w:p w14:paraId="451B782D" w14:textId="31702740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Faculty</w:t>
            </w:r>
            <w:r w:rsidRPr="00353A70">
              <w:rPr>
                <w:sz w:val="24"/>
                <w:szCs w:val="24"/>
              </w:rPr>
              <w:t xml:space="preserve"> – wants to </w:t>
            </w:r>
            <w:r>
              <w:rPr>
                <w:sz w:val="24"/>
                <w:szCs w:val="24"/>
              </w:rPr>
              <w:t>review both student attendance and achievement</w:t>
            </w:r>
            <w:r w:rsidRPr="00353A70">
              <w:rPr>
                <w:sz w:val="24"/>
                <w:szCs w:val="24"/>
              </w:rPr>
              <w:t xml:space="preserve"> via the app.</w:t>
            </w:r>
          </w:p>
          <w:p w14:paraId="11EEC89A" w14:textId="40EB1FCB" w:rsidR="008270A0" w:rsidRPr="00327204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Students</w:t>
            </w:r>
            <w:r w:rsidRPr="00353A70">
              <w:rPr>
                <w:sz w:val="24"/>
                <w:szCs w:val="24"/>
              </w:rPr>
              <w:t xml:space="preserve"> –  wants to ensure </w:t>
            </w:r>
            <w:r>
              <w:rPr>
                <w:sz w:val="24"/>
                <w:szCs w:val="24"/>
              </w:rPr>
              <w:t>their actions/attendance are appropriately documented so that they may receive badges in a timely manner.</w:t>
            </w:r>
          </w:p>
        </w:tc>
      </w:tr>
      <w:tr w:rsidR="008270A0" w:rsidRPr="000D3E31" w14:paraId="37FC198B" w14:textId="77777777" w:rsidTr="00250B40">
        <w:tc>
          <w:tcPr>
            <w:tcW w:w="15021" w:type="dxa"/>
            <w:gridSpan w:val="4"/>
          </w:tcPr>
          <w:p w14:paraId="60304CB8" w14:textId="7F94872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Brief Description: </w:t>
            </w:r>
            <w:r w:rsidRPr="00353A70">
              <w:rPr>
                <w:sz w:val="24"/>
                <w:szCs w:val="24"/>
              </w:rPr>
              <w:t xml:space="preserve">The use case describes how a </w:t>
            </w:r>
            <w:r>
              <w:rPr>
                <w:sz w:val="24"/>
                <w:szCs w:val="24"/>
              </w:rPr>
              <w:t xml:space="preserve">staff member accesses </w:t>
            </w:r>
            <w:r w:rsidR="00EF1759">
              <w:rPr>
                <w:sz w:val="24"/>
                <w:szCs w:val="24"/>
              </w:rPr>
              <w:t>the summary</w:t>
            </w:r>
            <w:r>
              <w:rPr>
                <w:sz w:val="24"/>
                <w:szCs w:val="24"/>
              </w:rPr>
              <w:t xml:space="preserve"> database</w:t>
            </w:r>
            <w:r w:rsidR="00FC2E1A">
              <w:rPr>
                <w:sz w:val="24"/>
                <w:szCs w:val="24"/>
              </w:rPr>
              <w:t xml:space="preserve"> for a class</w:t>
            </w:r>
            <w:r w:rsidRPr="00353A70">
              <w:rPr>
                <w:sz w:val="24"/>
                <w:szCs w:val="24"/>
              </w:rPr>
              <w:t xml:space="preserve"> via the app. It also incorporates the supporting </w:t>
            </w:r>
            <w:r w:rsidR="008467E4">
              <w:rPr>
                <w:sz w:val="24"/>
                <w:szCs w:val="24"/>
              </w:rPr>
              <w:t>actions available to the staff member and their extended</w:t>
            </w:r>
            <w:r w:rsidRPr="00353A70">
              <w:rPr>
                <w:sz w:val="24"/>
                <w:szCs w:val="24"/>
              </w:rPr>
              <w:t xml:space="preserve"> functionality.</w:t>
            </w:r>
          </w:p>
        </w:tc>
      </w:tr>
      <w:tr w:rsidR="008270A0" w:rsidRPr="000D3E31" w14:paraId="17319CA5" w14:textId="77777777" w:rsidTr="00250B40">
        <w:tc>
          <w:tcPr>
            <w:tcW w:w="15021" w:type="dxa"/>
            <w:gridSpan w:val="4"/>
          </w:tcPr>
          <w:p w14:paraId="5D6CB625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Trigger: </w:t>
            </w:r>
            <w:r w:rsidRPr="00327204">
              <w:rPr>
                <w:sz w:val="24"/>
                <w:szCs w:val="24"/>
              </w:rPr>
              <w:t>Staff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ember </w:t>
            </w:r>
            <w:r w:rsidRPr="00353A70">
              <w:rPr>
                <w:sz w:val="24"/>
                <w:szCs w:val="24"/>
              </w:rPr>
              <w:t>opens the app</w:t>
            </w:r>
            <w:r>
              <w:rPr>
                <w:sz w:val="24"/>
                <w:szCs w:val="24"/>
              </w:rPr>
              <w:t>.</w:t>
            </w:r>
          </w:p>
          <w:p w14:paraId="2E94A2AD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Types:</w:t>
            </w:r>
            <w:r w:rsidRPr="00353A70">
              <w:rPr>
                <w:sz w:val="24"/>
                <w:szCs w:val="24"/>
              </w:rPr>
              <w:t xml:space="preserve"> External</w:t>
            </w:r>
          </w:p>
        </w:tc>
      </w:tr>
      <w:tr w:rsidR="008270A0" w:rsidRPr="000D3E31" w14:paraId="074A3119" w14:textId="77777777" w:rsidTr="00250B40">
        <w:tc>
          <w:tcPr>
            <w:tcW w:w="15021" w:type="dxa"/>
            <w:gridSpan w:val="4"/>
          </w:tcPr>
          <w:p w14:paraId="65531897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Relationships:</w:t>
            </w:r>
          </w:p>
          <w:p w14:paraId="3FE350F7" w14:textId="7275C6FC" w:rsidR="008270A0" w:rsidRPr="00353A70" w:rsidRDefault="008270A0" w:rsidP="000457B6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Association: </w:t>
            </w:r>
            <w:r>
              <w:rPr>
                <w:sz w:val="24"/>
                <w:szCs w:val="24"/>
              </w:rPr>
              <w:t>Faculty Member, Students</w:t>
            </w:r>
            <w:r w:rsidR="007B40C2">
              <w:rPr>
                <w:sz w:val="24"/>
                <w:szCs w:val="24"/>
              </w:rPr>
              <w:t>, AppSystem</w:t>
            </w:r>
            <w:r w:rsidR="002E05DF">
              <w:rPr>
                <w:sz w:val="24"/>
                <w:szCs w:val="24"/>
              </w:rPr>
              <w:t>.</w:t>
            </w:r>
            <w:r w:rsidR="000457B6">
              <w:rPr>
                <w:sz w:val="24"/>
                <w:szCs w:val="24"/>
              </w:rPr>
              <w:t xml:space="preserve">                                                  </w:t>
            </w:r>
            <w:r w:rsidR="002E05DF">
              <w:rPr>
                <w:sz w:val="24"/>
                <w:szCs w:val="24"/>
              </w:rPr>
              <w:t xml:space="preserve">         </w:t>
            </w:r>
            <w:r w:rsidR="000457B6" w:rsidRPr="00353A70">
              <w:rPr>
                <w:b/>
                <w:bCs/>
                <w:sz w:val="24"/>
                <w:szCs w:val="24"/>
              </w:rPr>
              <w:t xml:space="preserve"> </w:t>
            </w:r>
            <w:r w:rsidR="000457B6" w:rsidRPr="00353A70">
              <w:rPr>
                <w:b/>
                <w:bCs/>
                <w:sz w:val="24"/>
                <w:szCs w:val="24"/>
              </w:rPr>
              <w:t xml:space="preserve">Extend: </w:t>
            </w:r>
            <w:r w:rsidR="000457B6">
              <w:rPr>
                <w:sz w:val="24"/>
                <w:szCs w:val="24"/>
              </w:rPr>
              <w:t>Apply criteria filter.</w:t>
            </w:r>
          </w:p>
          <w:p w14:paraId="6A5CDAFE" w14:textId="3A5F3B61" w:rsidR="008270A0" w:rsidRPr="00053CC3" w:rsidRDefault="008270A0" w:rsidP="000457B6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nclude: </w:t>
            </w:r>
            <w:r w:rsidR="00EF1759">
              <w:rPr>
                <w:sz w:val="24"/>
                <w:szCs w:val="24"/>
              </w:rPr>
              <w:t xml:space="preserve">View </w:t>
            </w:r>
            <w:r w:rsidR="002E05DF">
              <w:rPr>
                <w:sz w:val="24"/>
                <w:szCs w:val="24"/>
              </w:rPr>
              <w:t>class s</w:t>
            </w:r>
            <w:r w:rsidR="00EF1759">
              <w:rPr>
                <w:sz w:val="24"/>
                <w:szCs w:val="24"/>
              </w:rPr>
              <w:t xml:space="preserve">ummary, view </w:t>
            </w:r>
            <w:r w:rsidR="002E05DF">
              <w:rPr>
                <w:sz w:val="24"/>
                <w:szCs w:val="24"/>
              </w:rPr>
              <w:t>attendance summary</w:t>
            </w:r>
            <w:r w:rsidR="00EF1759">
              <w:rPr>
                <w:sz w:val="24"/>
                <w:szCs w:val="24"/>
              </w:rPr>
              <w:t xml:space="preserve">, view </w:t>
            </w:r>
            <w:r w:rsidR="002E05DF">
              <w:rPr>
                <w:sz w:val="24"/>
                <w:szCs w:val="24"/>
              </w:rPr>
              <w:t>badge summary.</w:t>
            </w:r>
            <w:r w:rsidR="000457B6">
              <w:rPr>
                <w:sz w:val="24"/>
                <w:szCs w:val="24"/>
              </w:rPr>
              <w:t xml:space="preserve">          </w:t>
            </w:r>
            <w:r w:rsidR="000457B6" w:rsidRPr="00353A70">
              <w:rPr>
                <w:b/>
                <w:bCs/>
                <w:sz w:val="24"/>
                <w:szCs w:val="24"/>
              </w:rPr>
              <w:t xml:space="preserve"> </w:t>
            </w:r>
            <w:r w:rsidR="000457B6" w:rsidRPr="00353A70">
              <w:rPr>
                <w:b/>
                <w:bCs/>
                <w:sz w:val="24"/>
                <w:szCs w:val="24"/>
              </w:rPr>
              <w:t>Generalisation:</w:t>
            </w:r>
            <w:r w:rsidR="000457B6">
              <w:rPr>
                <w:b/>
                <w:bCs/>
                <w:sz w:val="24"/>
                <w:szCs w:val="24"/>
              </w:rPr>
              <w:t xml:space="preserve"> </w:t>
            </w:r>
            <w:r w:rsidR="000457B6">
              <w:rPr>
                <w:sz w:val="24"/>
                <w:szCs w:val="24"/>
              </w:rPr>
              <w:t>Yes</w:t>
            </w:r>
          </w:p>
        </w:tc>
      </w:tr>
      <w:tr w:rsidR="008270A0" w:rsidRPr="000D3E31" w14:paraId="3D044C19" w14:textId="77777777" w:rsidTr="00250B40">
        <w:tc>
          <w:tcPr>
            <w:tcW w:w="15021" w:type="dxa"/>
            <w:gridSpan w:val="4"/>
          </w:tcPr>
          <w:p w14:paraId="444A31FF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Normal Flow of Events:</w:t>
            </w:r>
          </w:p>
          <w:p w14:paraId="14E8F7BA" w14:textId="77777777" w:rsidR="00F76C9D" w:rsidRPr="00353A70" w:rsidRDefault="00F76C9D" w:rsidP="00F76C9D">
            <w:pPr>
              <w:pStyle w:val="ListParagraph"/>
              <w:numPr>
                <w:ilvl w:val="0"/>
                <w:numId w:val="7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 opens the app.</w:t>
            </w:r>
          </w:p>
          <w:p w14:paraId="48745EAE" w14:textId="77777777" w:rsidR="00F76C9D" w:rsidRPr="00353A70" w:rsidRDefault="00F76C9D" w:rsidP="00F76C9D">
            <w:pPr>
              <w:pStyle w:val="ListParagraph"/>
              <w:numPr>
                <w:ilvl w:val="0"/>
                <w:numId w:val="7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selects the “view summaries” option.</w:t>
            </w:r>
          </w:p>
          <w:p w14:paraId="33611752" w14:textId="77777777" w:rsidR="00F76C9D" w:rsidRDefault="00F76C9D" w:rsidP="00F76C9D">
            <w:pPr>
              <w:pStyle w:val="ListParagraph"/>
              <w:numPr>
                <w:ilvl w:val="0"/>
                <w:numId w:val="7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class list.</w:t>
            </w:r>
          </w:p>
          <w:p w14:paraId="2EC88406" w14:textId="77777777" w:rsidR="00F76C9D" w:rsidRDefault="00F76C9D" w:rsidP="00F76C9D">
            <w:pPr>
              <w:pStyle w:val="ListParagraph"/>
              <w:numPr>
                <w:ilvl w:val="0"/>
                <w:numId w:val="7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selects “view class summary”</w:t>
            </w:r>
          </w:p>
          <w:p w14:paraId="5D7DAED9" w14:textId="1655B24A" w:rsidR="00F76C9D" w:rsidRDefault="00F76C9D" w:rsidP="00F76C9D">
            <w:pPr>
              <w:pStyle w:val="ListParagraph"/>
              <w:numPr>
                <w:ilvl w:val="0"/>
                <w:numId w:val="7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displays a summary of class </w:t>
            </w:r>
            <w:r w:rsidR="002E05DF">
              <w:rPr>
                <w:sz w:val="24"/>
                <w:szCs w:val="24"/>
              </w:rPr>
              <w:t>performance</w:t>
            </w:r>
            <w:r>
              <w:rPr>
                <w:sz w:val="24"/>
                <w:szCs w:val="24"/>
              </w:rPr>
              <w:t>.</w:t>
            </w:r>
          </w:p>
          <w:p w14:paraId="569C15FC" w14:textId="61D71F87" w:rsidR="00250B40" w:rsidRPr="00F76C9D" w:rsidRDefault="00F76C9D" w:rsidP="00F76C9D">
            <w:pPr>
              <w:pStyle w:val="ListParagraph"/>
              <w:numPr>
                <w:ilvl w:val="0"/>
                <w:numId w:val="7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 when finished reviewing.</w:t>
            </w:r>
          </w:p>
        </w:tc>
      </w:tr>
      <w:tr w:rsidR="008270A0" w:rsidRPr="000D3E31" w14:paraId="1F8C76DB" w14:textId="77777777" w:rsidTr="00250B40">
        <w:tc>
          <w:tcPr>
            <w:tcW w:w="15021" w:type="dxa"/>
            <w:gridSpan w:val="4"/>
          </w:tcPr>
          <w:p w14:paraId="68E835F8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ubflows:</w:t>
            </w:r>
          </w:p>
          <w:p w14:paraId="5C88CC46" w14:textId="7C8AD497" w:rsidR="0026114C" w:rsidRDefault="0026114C" w:rsidP="0026114C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-</w:t>
            </w:r>
            <w:r w:rsidR="007B40C2">
              <w:rPr>
                <w:b/>
                <w:bCs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 w:rsidR="002E05DF">
              <w:rPr>
                <w:b/>
                <w:bCs/>
                <w:sz w:val="24"/>
                <w:szCs w:val="24"/>
              </w:rPr>
              <w:t>View Attendance</w:t>
            </w:r>
          </w:p>
          <w:p w14:paraId="58EDA2F5" w14:textId="20C1339B" w:rsidR="00D66C58" w:rsidRPr="00353A70" w:rsidRDefault="00D66C58" w:rsidP="002E05DF">
            <w:pPr>
              <w:pStyle w:val="ListParagraph"/>
              <w:numPr>
                <w:ilvl w:val="0"/>
                <w:numId w:val="9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member selects the “view </w:t>
            </w:r>
            <w:r w:rsidR="002E05DF">
              <w:rPr>
                <w:sz w:val="24"/>
                <w:szCs w:val="24"/>
              </w:rPr>
              <w:t>attendance</w:t>
            </w:r>
            <w:r>
              <w:rPr>
                <w:sz w:val="24"/>
                <w:szCs w:val="24"/>
              </w:rPr>
              <w:t>” option.</w:t>
            </w:r>
          </w:p>
          <w:p w14:paraId="2F91873E" w14:textId="612BD438" w:rsidR="00D66C58" w:rsidRDefault="00D66C58" w:rsidP="002E05DF">
            <w:pPr>
              <w:pStyle w:val="ListParagraph"/>
              <w:numPr>
                <w:ilvl w:val="0"/>
                <w:numId w:val="9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displays </w:t>
            </w:r>
            <w:r w:rsidR="002E05DF">
              <w:rPr>
                <w:sz w:val="24"/>
                <w:szCs w:val="24"/>
              </w:rPr>
              <w:t>an amended class performance summary which displays student attendance data.</w:t>
            </w:r>
          </w:p>
          <w:p w14:paraId="193C4F01" w14:textId="596C37DA" w:rsidR="000457B6" w:rsidRPr="002E05DF" w:rsidRDefault="00D66C58" w:rsidP="002E05DF">
            <w:pPr>
              <w:pStyle w:val="ListParagraph"/>
              <w:numPr>
                <w:ilvl w:val="0"/>
                <w:numId w:val="9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 when finished reviewing.</w:t>
            </w:r>
          </w:p>
          <w:p w14:paraId="2C1A621E" w14:textId="411F3735" w:rsidR="00D66C58" w:rsidRDefault="00D66C58" w:rsidP="00D66C58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-</w:t>
            </w:r>
            <w:r w:rsidR="007B40C2"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>
              <w:rPr>
                <w:b/>
                <w:bCs/>
                <w:sz w:val="24"/>
                <w:szCs w:val="24"/>
              </w:rPr>
              <w:t xml:space="preserve">View </w:t>
            </w:r>
            <w:r w:rsidR="002E05DF">
              <w:rPr>
                <w:b/>
                <w:bCs/>
                <w:sz w:val="24"/>
                <w:szCs w:val="24"/>
              </w:rPr>
              <w:t>Badges</w:t>
            </w:r>
          </w:p>
          <w:p w14:paraId="483D8974" w14:textId="1DA64347" w:rsidR="002E05DF" w:rsidRPr="00353A70" w:rsidRDefault="002E05DF" w:rsidP="002E05DF">
            <w:pPr>
              <w:pStyle w:val="ListParagraph"/>
              <w:numPr>
                <w:ilvl w:val="0"/>
                <w:numId w:val="10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member selects the “view </w:t>
            </w:r>
            <w:r>
              <w:rPr>
                <w:sz w:val="24"/>
                <w:szCs w:val="24"/>
              </w:rPr>
              <w:t>badges</w:t>
            </w:r>
            <w:r>
              <w:rPr>
                <w:sz w:val="24"/>
                <w:szCs w:val="24"/>
              </w:rPr>
              <w:t>” option.</w:t>
            </w:r>
          </w:p>
          <w:p w14:paraId="7BCF0360" w14:textId="7C3A3C64" w:rsidR="002E05DF" w:rsidRDefault="002E05DF" w:rsidP="002E05DF">
            <w:pPr>
              <w:pStyle w:val="ListParagraph"/>
              <w:numPr>
                <w:ilvl w:val="0"/>
                <w:numId w:val="10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displays an amended class performance summary which displays student </w:t>
            </w:r>
            <w:r>
              <w:rPr>
                <w:sz w:val="24"/>
                <w:szCs w:val="24"/>
              </w:rPr>
              <w:t>badge</w:t>
            </w:r>
            <w:r>
              <w:rPr>
                <w:sz w:val="24"/>
                <w:szCs w:val="24"/>
              </w:rPr>
              <w:t xml:space="preserve"> data</w:t>
            </w:r>
            <w:r>
              <w:rPr>
                <w:sz w:val="24"/>
                <w:szCs w:val="24"/>
              </w:rPr>
              <w:t>.</w:t>
            </w:r>
          </w:p>
          <w:p w14:paraId="507E7CF4" w14:textId="655B246D" w:rsidR="008270A0" w:rsidRPr="002E05DF" w:rsidRDefault="002E05DF" w:rsidP="002E05DF">
            <w:pPr>
              <w:pStyle w:val="ListParagraph"/>
              <w:numPr>
                <w:ilvl w:val="0"/>
                <w:numId w:val="10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 when finished reviewing.</w:t>
            </w:r>
          </w:p>
        </w:tc>
      </w:tr>
      <w:tr w:rsidR="008270A0" w:rsidRPr="000D3E31" w14:paraId="30D43B1D" w14:textId="77777777" w:rsidTr="003337BC">
        <w:trPr>
          <w:trHeight w:val="2036"/>
        </w:trPr>
        <w:tc>
          <w:tcPr>
            <w:tcW w:w="15021" w:type="dxa"/>
            <w:gridSpan w:val="4"/>
          </w:tcPr>
          <w:p w14:paraId="6AB87DB5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lastRenderedPageBreak/>
              <w:t>Alternatives/Exceptional Flows:</w:t>
            </w:r>
          </w:p>
          <w:p w14:paraId="42BB73E7" w14:textId="58CFE659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E-1</w:t>
            </w:r>
            <w:r w:rsidR="006F4D62">
              <w:rPr>
                <w:b/>
                <w:bCs/>
                <w:sz w:val="24"/>
                <w:szCs w:val="24"/>
              </w:rPr>
              <w:t xml:space="preserve">: </w:t>
            </w:r>
            <w:r w:rsidR="000457B6">
              <w:rPr>
                <w:b/>
                <w:bCs/>
                <w:sz w:val="24"/>
                <w:szCs w:val="24"/>
              </w:rPr>
              <w:t>Apply Criteria Filter</w:t>
            </w:r>
            <w:r w:rsidR="00D66C58">
              <w:rPr>
                <w:b/>
                <w:bCs/>
                <w:sz w:val="24"/>
                <w:szCs w:val="24"/>
              </w:rPr>
              <w:t xml:space="preserve"> </w:t>
            </w:r>
          </w:p>
          <w:p w14:paraId="4DCBEA13" w14:textId="77777777" w:rsidR="000457B6" w:rsidRPr="00353A70" w:rsidRDefault="000457B6" w:rsidP="000457B6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 opens the app.</w:t>
            </w:r>
          </w:p>
          <w:p w14:paraId="22DFAFF3" w14:textId="77777777" w:rsidR="000457B6" w:rsidRPr="00353A70" w:rsidRDefault="000457B6" w:rsidP="000457B6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selects the “view summaries” option.</w:t>
            </w:r>
          </w:p>
          <w:p w14:paraId="7A6DB6F8" w14:textId="77777777" w:rsidR="000457B6" w:rsidRDefault="000457B6" w:rsidP="000457B6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class list.</w:t>
            </w:r>
          </w:p>
          <w:p w14:paraId="5E11430D" w14:textId="019794F1" w:rsidR="000457B6" w:rsidRDefault="000457B6" w:rsidP="000457B6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selects “</w:t>
            </w:r>
            <w:r>
              <w:rPr>
                <w:sz w:val="24"/>
                <w:szCs w:val="24"/>
              </w:rPr>
              <w:t>apply criteria filter</w:t>
            </w:r>
            <w:r>
              <w:rPr>
                <w:sz w:val="24"/>
                <w:szCs w:val="24"/>
              </w:rPr>
              <w:t>.”</w:t>
            </w:r>
          </w:p>
          <w:p w14:paraId="57462668" w14:textId="17BAC7B3" w:rsidR="000457B6" w:rsidRDefault="000457B6" w:rsidP="000457B6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ystem displays </w:t>
            </w:r>
            <w:r>
              <w:rPr>
                <w:sz w:val="24"/>
                <w:szCs w:val="24"/>
              </w:rPr>
              <w:t>a list of selectable filters to limit displayed information</w:t>
            </w:r>
          </w:p>
          <w:p w14:paraId="738BE31C" w14:textId="6CAC5ED9" w:rsidR="000457B6" w:rsidRDefault="000457B6" w:rsidP="000457B6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ber selects desired filter(s).</w:t>
            </w:r>
          </w:p>
          <w:p w14:paraId="156E15C3" w14:textId="3ECD6600" w:rsidR="000457B6" w:rsidRDefault="000457B6" w:rsidP="000457B6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displays amended summary.</w:t>
            </w:r>
          </w:p>
          <w:p w14:paraId="5A1D4B07" w14:textId="52299D7E" w:rsidR="003337BC" w:rsidRPr="000457B6" w:rsidRDefault="000457B6" w:rsidP="000457B6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 when finished reviewing.</w:t>
            </w:r>
          </w:p>
        </w:tc>
      </w:tr>
    </w:tbl>
    <w:p w14:paraId="5AF7DBC8" w14:textId="77777777" w:rsidR="00F75B7E" w:rsidRPr="0006023C" w:rsidRDefault="00F75B7E" w:rsidP="00F75B7E">
      <w:pPr>
        <w:tabs>
          <w:tab w:val="left" w:pos="7410"/>
        </w:tabs>
        <w:rPr>
          <w:sz w:val="24"/>
          <w:szCs w:val="24"/>
        </w:rPr>
      </w:pPr>
    </w:p>
    <w:tbl>
      <w:tblPr>
        <w:tblStyle w:val="TableGrid"/>
        <w:tblpPr w:leftFromText="180" w:rightFromText="180" w:vertAnchor="text" w:tblpY="-104"/>
        <w:tblW w:w="15021" w:type="dxa"/>
        <w:tblLook w:val="04A0" w:firstRow="1" w:lastRow="0" w:firstColumn="1" w:lastColumn="0" w:noHBand="0" w:noVBand="1"/>
      </w:tblPr>
      <w:tblGrid>
        <w:gridCol w:w="4365"/>
        <w:gridCol w:w="1726"/>
        <w:gridCol w:w="854"/>
        <w:gridCol w:w="8076"/>
      </w:tblGrid>
      <w:tr w:rsidR="002E05DF" w:rsidRPr="000D3E31" w14:paraId="21E71C6E" w14:textId="77777777" w:rsidTr="004220B9">
        <w:tc>
          <w:tcPr>
            <w:tcW w:w="6091" w:type="dxa"/>
            <w:gridSpan w:val="2"/>
          </w:tcPr>
          <w:p w14:paraId="24749046" w14:textId="7F227812" w:rsidR="002E05DF" w:rsidRPr="00353A70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lastRenderedPageBreak/>
              <w:t xml:space="preserve">Use-Case Name: </w:t>
            </w:r>
            <w:r>
              <w:rPr>
                <w:b/>
                <w:bCs/>
                <w:sz w:val="24"/>
                <w:szCs w:val="24"/>
              </w:rPr>
              <w:t xml:space="preserve">View </w:t>
            </w:r>
            <w:r>
              <w:rPr>
                <w:b/>
                <w:bCs/>
                <w:sz w:val="24"/>
                <w:szCs w:val="24"/>
              </w:rPr>
              <w:t>Student</w:t>
            </w:r>
            <w:r>
              <w:rPr>
                <w:b/>
                <w:bCs/>
                <w:sz w:val="24"/>
                <w:szCs w:val="24"/>
              </w:rPr>
              <w:t xml:space="preserve"> Summary</w:t>
            </w:r>
          </w:p>
        </w:tc>
        <w:tc>
          <w:tcPr>
            <w:tcW w:w="854" w:type="dxa"/>
          </w:tcPr>
          <w:p w14:paraId="26CF91C4" w14:textId="0FA69B92" w:rsidR="002E05DF" w:rsidRPr="00353A70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D: </w:t>
            </w: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8076" w:type="dxa"/>
          </w:tcPr>
          <w:p w14:paraId="0417D8DC" w14:textId="77777777" w:rsidR="002E05DF" w:rsidRPr="00353A70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mportance Level: </w:t>
            </w:r>
            <w:r w:rsidRPr="00353A70">
              <w:rPr>
                <w:sz w:val="24"/>
                <w:szCs w:val="24"/>
              </w:rPr>
              <w:t>High</w:t>
            </w:r>
          </w:p>
        </w:tc>
      </w:tr>
      <w:tr w:rsidR="002E05DF" w:rsidRPr="000D3E31" w14:paraId="55B179BC" w14:textId="77777777" w:rsidTr="004220B9">
        <w:tc>
          <w:tcPr>
            <w:tcW w:w="4365" w:type="dxa"/>
          </w:tcPr>
          <w:p w14:paraId="3A3A7DC1" w14:textId="77777777" w:rsidR="002E05DF" w:rsidRPr="00353A70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Primary Actor: </w:t>
            </w:r>
            <w:r>
              <w:rPr>
                <w:sz w:val="24"/>
                <w:szCs w:val="24"/>
              </w:rPr>
              <w:t>Staff Member/Faculty</w:t>
            </w:r>
          </w:p>
        </w:tc>
        <w:tc>
          <w:tcPr>
            <w:tcW w:w="10656" w:type="dxa"/>
            <w:gridSpan w:val="3"/>
          </w:tcPr>
          <w:p w14:paraId="70F72E20" w14:textId="77777777" w:rsidR="002E05DF" w:rsidRPr="00353A70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Use Case Type: </w:t>
            </w:r>
            <w:r>
              <w:rPr>
                <w:sz w:val="24"/>
                <w:szCs w:val="24"/>
              </w:rPr>
              <w:t>Overview</w:t>
            </w:r>
            <w:r w:rsidRPr="00353A70">
              <w:rPr>
                <w:sz w:val="24"/>
                <w:szCs w:val="24"/>
              </w:rPr>
              <w:t>, Essential</w:t>
            </w:r>
          </w:p>
        </w:tc>
      </w:tr>
      <w:tr w:rsidR="002E05DF" w:rsidRPr="000D3E31" w14:paraId="3D6D0D21" w14:textId="77777777" w:rsidTr="004220B9">
        <w:tc>
          <w:tcPr>
            <w:tcW w:w="15021" w:type="dxa"/>
            <w:gridSpan w:val="4"/>
          </w:tcPr>
          <w:p w14:paraId="149801BC" w14:textId="77777777" w:rsidR="002E05DF" w:rsidRPr="00353A70" w:rsidRDefault="002E05DF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takeholders and Interests:</w:t>
            </w:r>
          </w:p>
          <w:p w14:paraId="26873402" w14:textId="2300C473" w:rsidR="002E05DF" w:rsidRPr="00353A70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Faculty</w:t>
            </w:r>
            <w:r w:rsidRPr="00353A70">
              <w:rPr>
                <w:sz w:val="24"/>
                <w:szCs w:val="24"/>
              </w:rPr>
              <w:t xml:space="preserve"> – wants to </w:t>
            </w:r>
            <w:r>
              <w:rPr>
                <w:sz w:val="24"/>
                <w:szCs w:val="24"/>
              </w:rPr>
              <w:t>review both student attendance and achievement</w:t>
            </w:r>
            <w:r w:rsidRPr="00353A70">
              <w:rPr>
                <w:sz w:val="24"/>
                <w:szCs w:val="24"/>
              </w:rPr>
              <w:t xml:space="preserve"> via the app.</w:t>
            </w:r>
          </w:p>
          <w:p w14:paraId="2BE2F8BC" w14:textId="77777777" w:rsidR="002E05DF" w:rsidRPr="00327204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Students</w:t>
            </w:r>
            <w:r w:rsidRPr="00353A70">
              <w:rPr>
                <w:sz w:val="24"/>
                <w:szCs w:val="24"/>
              </w:rPr>
              <w:t xml:space="preserve"> –  wants to ensure </w:t>
            </w:r>
            <w:r>
              <w:rPr>
                <w:sz w:val="24"/>
                <w:szCs w:val="24"/>
              </w:rPr>
              <w:t>their actions/attendance are appropriately documented so that they may receive badges in a timely manner.</w:t>
            </w:r>
          </w:p>
        </w:tc>
      </w:tr>
      <w:tr w:rsidR="002E05DF" w:rsidRPr="000D3E31" w14:paraId="026E282E" w14:textId="77777777" w:rsidTr="004220B9">
        <w:tc>
          <w:tcPr>
            <w:tcW w:w="15021" w:type="dxa"/>
            <w:gridSpan w:val="4"/>
          </w:tcPr>
          <w:p w14:paraId="1B9D73BF" w14:textId="1E9D186E" w:rsidR="002E05DF" w:rsidRPr="00353A70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Brief Description: </w:t>
            </w:r>
            <w:r w:rsidRPr="00353A70">
              <w:rPr>
                <w:sz w:val="24"/>
                <w:szCs w:val="24"/>
              </w:rPr>
              <w:t xml:space="preserve">The use case describes how a </w:t>
            </w:r>
            <w:r>
              <w:rPr>
                <w:sz w:val="24"/>
                <w:szCs w:val="24"/>
              </w:rPr>
              <w:t>staff member accesses the summary database</w:t>
            </w:r>
            <w:r w:rsidR="00FC2E1A">
              <w:rPr>
                <w:sz w:val="24"/>
                <w:szCs w:val="24"/>
              </w:rPr>
              <w:t xml:space="preserve"> for an individual</w:t>
            </w:r>
            <w:r w:rsidRPr="00353A70">
              <w:rPr>
                <w:sz w:val="24"/>
                <w:szCs w:val="24"/>
              </w:rPr>
              <w:t xml:space="preserve"> via the app. It also incorporates the supporting </w:t>
            </w:r>
            <w:r>
              <w:rPr>
                <w:sz w:val="24"/>
                <w:szCs w:val="24"/>
              </w:rPr>
              <w:t>actions available to the staff member and their extended</w:t>
            </w:r>
            <w:r w:rsidRPr="00353A70">
              <w:rPr>
                <w:sz w:val="24"/>
                <w:szCs w:val="24"/>
              </w:rPr>
              <w:t xml:space="preserve"> functionality.</w:t>
            </w:r>
          </w:p>
        </w:tc>
      </w:tr>
      <w:tr w:rsidR="002E05DF" w:rsidRPr="000D3E31" w14:paraId="099F52A7" w14:textId="77777777" w:rsidTr="004220B9">
        <w:tc>
          <w:tcPr>
            <w:tcW w:w="15021" w:type="dxa"/>
            <w:gridSpan w:val="4"/>
          </w:tcPr>
          <w:p w14:paraId="57080C41" w14:textId="77777777" w:rsidR="002E05DF" w:rsidRPr="00353A70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Trigger: </w:t>
            </w:r>
            <w:r w:rsidRPr="00327204">
              <w:rPr>
                <w:sz w:val="24"/>
                <w:szCs w:val="24"/>
              </w:rPr>
              <w:t>Staff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ember </w:t>
            </w:r>
            <w:r w:rsidRPr="00353A70">
              <w:rPr>
                <w:sz w:val="24"/>
                <w:szCs w:val="24"/>
              </w:rPr>
              <w:t>opens the app</w:t>
            </w:r>
            <w:r>
              <w:rPr>
                <w:sz w:val="24"/>
                <w:szCs w:val="24"/>
              </w:rPr>
              <w:t>.</w:t>
            </w:r>
          </w:p>
          <w:p w14:paraId="6ACB0583" w14:textId="77777777" w:rsidR="002E05DF" w:rsidRPr="00353A70" w:rsidRDefault="002E05DF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Types:</w:t>
            </w:r>
            <w:r w:rsidRPr="00353A70">
              <w:rPr>
                <w:sz w:val="24"/>
                <w:szCs w:val="24"/>
              </w:rPr>
              <w:t xml:space="preserve"> External</w:t>
            </w:r>
          </w:p>
        </w:tc>
      </w:tr>
      <w:tr w:rsidR="002E05DF" w:rsidRPr="000D3E31" w14:paraId="54A06A9C" w14:textId="77777777" w:rsidTr="004220B9">
        <w:tc>
          <w:tcPr>
            <w:tcW w:w="15021" w:type="dxa"/>
            <w:gridSpan w:val="4"/>
          </w:tcPr>
          <w:p w14:paraId="40327F0D" w14:textId="77777777" w:rsidR="002E05DF" w:rsidRPr="00353A70" w:rsidRDefault="002E05DF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Relationships:</w:t>
            </w:r>
          </w:p>
          <w:p w14:paraId="1235BA18" w14:textId="2CE07CF2" w:rsidR="00FC2E1A" w:rsidRDefault="002E05DF" w:rsidP="004220B9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Association: </w:t>
            </w:r>
            <w:r>
              <w:rPr>
                <w:sz w:val="24"/>
                <w:szCs w:val="24"/>
              </w:rPr>
              <w:t>Faculty Member, Students, AppSystem</w:t>
            </w:r>
            <w:r w:rsidR="00FC2E1A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                                                 </w:t>
            </w:r>
            <w:r w:rsidRPr="00353A70">
              <w:rPr>
                <w:b/>
                <w:bCs/>
                <w:sz w:val="24"/>
                <w:szCs w:val="24"/>
              </w:rPr>
              <w:t xml:space="preserve"> </w:t>
            </w:r>
            <w:r w:rsidR="00FC2E1A">
              <w:rPr>
                <w:b/>
                <w:bCs/>
                <w:sz w:val="24"/>
                <w:szCs w:val="24"/>
              </w:rPr>
              <w:t xml:space="preserve">                            </w:t>
            </w:r>
            <w:r w:rsidRPr="00353A70">
              <w:rPr>
                <w:b/>
                <w:bCs/>
                <w:sz w:val="24"/>
                <w:szCs w:val="24"/>
              </w:rPr>
              <w:t xml:space="preserve">Extend: </w:t>
            </w:r>
            <w:r w:rsidR="00FC2E1A">
              <w:rPr>
                <w:sz w:val="24"/>
                <w:szCs w:val="24"/>
              </w:rPr>
              <w:t>Apply criteria filter.</w:t>
            </w:r>
          </w:p>
          <w:p w14:paraId="0EF47E5D" w14:textId="119C1BBB" w:rsidR="002E05DF" w:rsidRPr="00053CC3" w:rsidRDefault="002E05DF" w:rsidP="004220B9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nclude: </w:t>
            </w:r>
            <w:r>
              <w:rPr>
                <w:sz w:val="24"/>
                <w:szCs w:val="24"/>
              </w:rPr>
              <w:t xml:space="preserve">View </w:t>
            </w:r>
            <w:r w:rsidR="00FC2E1A">
              <w:rPr>
                <w:sz w:val="24"/>
                <w:szCs w:val="24"/>
              </w:rPr>
              <w:t xml:space="preserve">student </w:t>
            </w:r>
            <w:r>
              <w:rPr>
                <w:sz w:val="24"/>
                <w:szCs w:val="24"/>
              </w:rPr>
              <w:t xml:space="preserve">summary, </w:t>
            </w:r>
            <w:r w:rsidR="00FC2E1A">
              <w:rPr>
                <w:sz w:val="24"/>
                <w:szCs w:val="24"/>
              </w:rPr>
              <w:t xml:space="preserve"> </w:t>
            </w:r>
            <w:r w:rsidR="00FC2E1A">
              <w:rPr>
                <w:sz w:val="24"/>
                <w:szCs w:val="24"/>
              </w:rPr>
              <w:t>view attendance summary, view badge summar</w:t>
            </w:r>
            <w:r>
              <w:rPr>
                <w:sz w:val="24"/>
                <w:szCs w:val="24"/>
              </w:rPr>
              <w:t>y</w:t>
            </w:r>
            <w:r w:rsidR="00FC2E1A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                     </w:t>
            </w:r>
            <w:r w:rsidRPr="00353A70">
              <w:rPr>
                <w:b/>
                <w:bCs/>
                <w:sz w:val="24"/>
                <w:szCs w:val="24"/>
              </w:rPr>
              <w:t xml:space="preserve"> Generalisation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es</w:t>
            </w:r>
          </w:p>
        </w:tc>
      </w:tr>
      <w:tr w:rsidR="002E05DF" w:rsidRPr="000D3E31" w14:paraId="6EDCF820" w14:textId="77777777" w:rsidTr="004220B9">
        <w:tc>
          <w:tcPr>
            <w:tcW w:w="15021" w:type="dxa"/>
            <w:gridSpan w:val="4"/>
          </w:tcPr>
          <w:p w14:paraId="2926BEAF" w14:textId="77777777" w:rsidR="002E05DF" w:rsidRPr="00353A70" w:rsidRDefault="002E05DF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Normal Flow of Events:</w:t>
            </w:r>
          </w:p>
          <w:p w14:paraId="4E6E1B83" w14:textId="77777777" w:rsidR="002E05DF" w:rsidRPr="00353A70" w:rsidRDefault="002E05DF" w:rsidP="00FC2E1A">
            <w:pPr>
              <w:pStyle w:val="ListParagraph"/>
              <w:numPr>
                <w:ilvl w:val="0"/>
                <w:numId w:val="11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 opens the app.</w:t>
            </w:r>
          </w:p>
          <w:p w14:paraId="7122458E" w14:textId="77777777" w:rsidR="002E05DF" w:rsidRPr="00353A70" w:rsidRDefault="002E05DF" w:rsidP="00FC2E1A">
            <w:pPr>
              <w:pStyle w:val="ListParagraph"/>
              <w:numPr>
                <w:ilvl w:val="0"/>
                <w:numId w:val="11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selects the “view summaries” option.</w:t>
            </w:r>
          </w:p>
          <w:p w14:paraId="4AD3580A" w14:textId="77777777" w:rsidR="002E05DF" w:rsidRDefault="002E05DF" w:rsidP="00FC2E1A">
            <w:pPr>
              <w:pStyle w:val="ListParagraph"/>
              <w:numPr>
                <w:ilvl w:val="0"/>
                <w:numId w:val="11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class list.</w:t>
            </w:r>
          </w:p>
          <w:p w14:paraId="28E5506D" w14:textId="146A3FEC" w:rsidR="002E05DF" w:rsidRDefault="002E05DF" w:rsidP="00FC2E1A">
            <w:pPr>
              <w:pStyle w:val="ListParagraph"/>
              <w:numPr>
                <w:ilvl w:val="0"/>
                <w:numId w:val="11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ember </w:t>
            </w:r>
            <w:r w:rsidR="00FC2E1A">
              <w:rPr>
                <w:sz w:val="24"/>
                <w:szCs w:val="24"/>
              </w:rPr>
              <w:t>searches for the desired student.</w:t>
            </w:r>
          </w:p>
          <w:p w14:paraId="004B2272" w14:textId="61BACE3B" w:rsidR="002E05DF" w:rsidRDefault="002E05DF" w:rsidP="00FC2E1A">
            <w:pPr>
              <w:pStyle w:val="ListParagraph"/>
              <w:numPr>
                <w:ilvl w:val="0"/>
                <w:numId w:val="11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displays a summary of </w:t>
            </w:r>
            <w:r w:rsidR="00FC2E1A">
              <w:rPr>
                <w:sz w:val="24"/>
                <w:szCs w:val="24"/>
              </w:rPr>
              <w:t>desired student</w:t>
            </w:r>
            <w:r>
              <w:rPr>
                <w:sz w:val="24"/>
                <w:szCs w:val="24"/>
              </w:rPr>
              <w:t xml:space="preserve"> performance.</w:t>
            </w:r>
          </w:p>
          <w:p w14:paraId="5D750F68" w14:textId="77777777" w:rsidR="002E05DF" w:rsidRPr="00F76C9D" w:rsidRDefault="002E05DF" w:rsidP="00FC2E1A">
            <w:pPr>
              <w:pStyle w:val="ListParagraph"/>
              <w:numPr>
                <w:ilvl w:val="0"/>
                <w:numId w:val="11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 when finished reviewing.</w:t>
            </w:r>
          </w:p>
        </w:tc>
      </w:tr>
      <w:tr w:rsidR="002E05DF" w:rsidRPr="000D3E31" w14:paraId="278834E4" w14:textId="77777777" w:rsidTr="004220B9">
        <w:tc>
          <w:tcPr>
            <w:tcW w:w="15021" w:type="dxa"/>
            <w:gridSpan w:val="4"/>
          </w:tcPr>
          <w:p w14:paraId="2E27C8B4" w14:textId="77777777" w:rsidR="002E05DF" w:rsidRPr="00353A70" w:rsidRDefault="002E05DF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ubflows:</w:t>
            </w:r>
          </w:p>
          <w:p w14:paraId="474B7C94" w14:textId="77777777" w:rsidR="002E05DF" w:rsidRDefault="002E05DF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-1: View Attendance</w:t>
            </w:r>
          </w:p>
          <w:p w14:paraId="35F715C7" w14:textId="77777777" w:rsidR="002E05DF" w:rsidRPr="00353A70" w:rsidRDefault="002E05DF" w:rsidP="00FC2E1A">
            <w:pPr>
              <w:pStyle w:val="ListParagraph"/>
              <w:numPr>
                <w:ilvl w:val="0"/>
                <w:numId w:val="12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selects the “view attendance” option.</w:t>
            </w:r>
          </w:p>
          <w:p w14:paraId="630B4F3A" w14:textId="145A92F0" w:rsidR="002E05DF" w:rsidRDefault="002E05DF" w:rsidP="00FC2E1A">
            <w:pPr>
              <w:pStyle w:val="ListParagraph"/>
              <w:numPr>
                <w:ilvl w:val="0"/>
                <w:numId w:val="12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displays an amended </w:t>
            </w:r>
            <w:r w:rsidR="00FC2E1A">
              <w:rPr>
                <w:sz w:val="24"/>
                <w:szCs w:val="24"/>
              </w:rPr>
              <w:t xml:space="preserve">student </w:t>
            </w:r>
            <w:r>
              <w:rPr>
                <w:sz w:val="24"/>
                <w:szCs w:val="24"/>
              </w:rPr>
              <w:t>performance summary which displays student attendance data.</w:t>
            </w:r>
          </w:p>
          <w:p w14:paraId="43EB5F67" w14:textId="77777777" w:rsidR="002E05DF" w:rsidRPr="002E05DF" w:rsidRDefault="002E05DF" w:rsidP="00FC2E1A">
            <w:pPr>
              <w:pStyle w:val="ListParagraph"/>
              <w:numPr>
                <w:ilvl w:val="0"/>
                <w:numId w:val="12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 when finished reviewing.</w:t>
            </w:r>
          </w:p>
          <w:p w14:paraId="37B7CB82" w14:textId="77777777" w:rsidR="002E05DF" w:rsidRDefault="002E05DF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-2: View Badges</w:t>
            </w:r>
          </w:p>
          <w:p w14:paraId="210712F2" w14:textId="77777777" w:rsidR="002E05DF" w:rsidRPr="00353A70" w:rsidRDefault="002E05DF" w:rsidP="00FC2E1A">
            <w:pPr>
              <w:pStyle w:val="ListParagraph"/>
              <w:numPr>
                <w:ilvl w:val="0"/>
                <w:numId w:val="13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selects the “view badges” option.</w:t>
            </w:r>
          </w:p>
          <w:p w14:paraId="276E83CA" w14:textId="32025C93" w:rsidR="002E05DF" w:rsidRDefault="002E05DF" w:rsidP="00FC2E1A">
            <w:pPr>
              <w:pStyle w:val="ListParagraph"/>
              <w:numPr>
                <w:ilvl w:val="0"/>
                <w:numId w:val="13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displays an amended </w:t>
            </w:r>
            <w:r w:rsidR="00FC2E1A">
              <w:rPr>
                <w:sz w:val="24"/>
                <w:szCs w:val="24"/>
              </w:rPr>
              <w:t>student</w:t>
            </w:r>
            <w:r>
              <w:rPr>
                <w:sz w:val="24"/>
                <w:szCs w:val="24"/>
              </w:rPr>
              <w:t xml:space="preserve"> performance summary which displays student badge data.</w:t>
            </w:r>
          </w:p>
          <w:p w14:paraId="55C2A6DC" w14:textId="77777777" w:rsidR="002E05DF" w:rsidRPr="002E05DF" w:rsidRDefault="002E05DF" w:rsidP="00FC2E1A">
            <w:pPr>
              <w:pStyle w:val="ListParagraph"/>
              <w:numPr>
                <w:ilvl w:val="0"/>
                <w:numId w:val="13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 when finished reviewing.</w:t>
            </w:r>
          </w:p>
        </w:tc>
      </w:tr>
      <w:tr w:rsidR="002E05DF" w:rsidRPr="000D3E31" w14:paraId="622EC701" w14:textId="77777777" w:rsidTr="004220B9">
        <w:trPr>
          <w:trHeight w:val="2036"/>
        </w:trPr>
        <w:tc>
          <w:tcPr>
            <w:tcW w:w="15021" w:type="dxa"/>
            <w:gridSpan w:val="4"/>
          </w:tcPr>
          <w:p w14:paraId="2F61E90B" w14:textId="77777777" w:rsidR="002E05DF" w:rsidRPr="00353A70" w:rsidRDefault="002E05DF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lastRenderedPageBreak/>
              <w:t>Alternatives/Exceptional Flows:</w:t>
            </w:r>
          </w:p>
          <w:p w14:paraId="5A361925" w14:textId="77777777" w:rsidR="002E05DF" w:rsidRPr="00353A70" w:rsidRDefault="002E05DF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E-1</w:t>
            </w:r>
            <w:r>
              <w:rPr>
                <w:b/>
                <w:bCs/>
                <w:sz w:val="24"/>
                <w:szCs w:val="24"/>
              </w:rPr>
              <w:t xml:space="preserve">: Apply Criteria Filter </w:t>
            </w:r>
          </w:p>
          <w:p w14:paraId="686F8B96" w14:textId="77777777" w:rsidR="002E05DF" w:rsidRPr="00353A70" w:rsidRDefault="002E05DF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 opens the app.</w:t>
            </w:r>
          </w:p>
          <w:p w14:paraId="1A4AEFF5" w14:textId="77777777" w:rsidR="002E05DF" w:rsidRPr="00353A70" w:rsidRDefault="002E05DF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selects the “view summaries” option.</w:t>
            </w:r>
          </w:p>
          <w:p w14:paraId="47E44426" w14:textId="5003640F" w:rsidR="002E05DF" w:rsidRDefault="002E05DF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class list.</w:t>
            </w:r>
          </w:p>
          <w:p w14:paraId="1E73CE4A" w14:textId="77777777" w:rsidR="00FC2E1A" w:rsidRDefault="00FC2E1A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searches for the desired student.</w:t>
            </w:r>
          </w:p>
          <w:p w14:paraId="2D227874" w14:textId="67BB6F65" w:rsidR="00FC2E1A" w:rsidRPr="00FC2E1A" w:rsidRDefault="00FC2E1A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a summary of desired student performance.</w:t>
            </w:r>
          </w:p>
          <w:p w14:paraId="1B173DD9" w14:textId="77777777" w:rsidR="002E05DF" w:rsidRDefault="002E05DF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selects “apply criteria filter.”</w:t>
            </w:r>
          </w:p>
          <w:p w14:paraId="65AC71B7" w14:textId="77777777" w:rsidR="002E05DF" w:rsidRDefault="002E05DF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displays a list of selectable filters to limit displayed information</w:t>
            </w:r>
          </w:p>
          <w:p w14:paraId="2393690D" w14:textId="77777777" w:rsidR="002E05DF" w:rsidRDefault="002E05DF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mber selects desired filter(s).</w:t>
            </w:r>
          </w:p>
          <w:p w14:paraId="6931DCF4" w14:textId="77777777" w:rsidR="002E05DF" w:rsidRDefault="002E05DF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ystem displays amended summary.</w:t>
            </w:r>
          </w:p>
          <w:p w14:paraId="38F6768D" w14:textId="77777777" w:rsidR="002E05DF" w:rsidRPr="000457B6" w:rsidRDefault="002E05DF" w:rsidP="00FC2E1A">
            <w:pPr>
              <w:pStyle w:val="ListParagraph"/>
              <w:numPr>
                <w:ilvl w:val="0"/>
                <w:numId w:val="14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 when finished reviewing.</w:t>
            </w:r>
          </w:p>
        </w:tc>
      </w:tr>
    </w:tbl>
    <w:p w14:paraId="5174937F" w14:textId="339C64A7" w:rsidR="0027575A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</w:p>
    <w:tbl>
      <w:tblPr>
        <w:tblStyle w:val="TableGrid"/>
        <w:tblpPr w:leftFromText="180" w:rightFromText="180" w:vertAnchor="text" w:tblpY="-104"/>
        <w:tblW w:w="15021" w:type="dxa"/>
        <w:tblLook w:val="04A0" w:firstRow="1" w:lastRow="0" w:firstColumn="1" w:lastColumn="0" w:noHBand="0" w:noVBand="1"/>
      </w:tblPr>
      <w:tblGrid>
        <w:gridCol w:w="4365"/>
        <w:gridCol w:w="1726"/>
        <w:gridCol w:w="854"/>
        <w:gridCol w:w="8076"/>
      </w:tblGrid>
      <w:tr w:rsidR="00FC2E1A" w:rsidRPr="000D3E31" w14:paraId="0346205C" w14:textId="77777777" w:rsidTr="004220B9">
        <w:tc>
          <w:tcPr>
            <w:tcW w:w="6091" w:type="dxa"/>
            <w:gridSpan w:val="2"/>
          </w:tcPr>
          <w:p w14:paraId="2BAAB477" w14:textId="6E35DA33" w:rsidR="00FC2E1A" w:rsidRPr="00353A70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lastRenderedPageBreak/>
              <w:t xml:space="preserve">Use-Case Name: </w:t>
            </w:r>
            <w:r>
              <w:rPr>
                <w:b/>
                <w:bCs/>
                <w:sz w:val="24"/>
                <w:szCs w:val="24"/>
              </w:rPr>
              <w:t>Criteria Search for Students</w:t>
            </w:r>
          </w:p>
        </w:tc>
        <w:tc>
          <w:tcPr>
            <w:tcW w:w="854" w:type="dxa"/>
          </w:tcPr>
          <w:p w14:paraId="4EDA0103" w14:textId="4CF7E128" w:rsidR="00FC2E1A" w:rsidRPr="00353A70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D: </w:t>
            </w: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8076" w:type="dxa"/>
          </w:tcPr>
          <w:p w14:paraId="1C65AA62" w14:textId="77777777" w:rsidR="00FC2E1A" w:rsidRPr="00353A70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mportance Level: </w:t>
            </w:r>
            <w:r w:rsidRPr="00353A70">
              <w:rPr>
                <w:sz w:val="24"/>
                <w:szCs w:val="24"/>
              </w:rPr>
              <w:t>High</w:t>
            </w:r>
          </w:p>
        </w:tc>
      </w:tr>
      <w:tr w:rsidR="00FC2E1A" w:rsidRPr="000D3E31" w14:paraId="6337EF38" w14:textId="77777777" w:rsidTr="004220B9">
        <w:tc>
          <w:tcPr>
            <w:tcW w:w="4365" w:type="dxa"/>
          </w:tcPr>
          <w:p w14:paraId="34542A16" w14:textId="77777777" w:rsidR="00FC2E1A" w:rsidRPr="00353A70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Primary Actor: </w:t>
            </w:r>
            <w:r>
              <w:rPr>
                <w:sz w:val="24"/>
                <w:szCs w:val="24"/>
              </w:rPr>
              <w:t>Staff Member/Faculty</w:t>
            </w:r>
          </w:p>
        </w:tc>
        <w:tc>
          <w:tcPr>
            <w:tcW w:w="10656" w:type="dxa"/>
            <w:gridSpan w:val="3"/>
          </w:tcPr>
          <w:p w14:paraId="1BDF5E78" w14:textId="77777777" w:rsidR="00FC2E1A" w:rsidRPr="00353A70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Use Case Type: </w:t>
            </w:r>
            <w:r>
              <w:rPr>
                <w:sz w:val="24"/>
                <w:szCs w:val="24"/>
              </w:rPr>
              <w:t>Overview</w:t>
            </w:r>
            <w:r w:rsidRPr="00353A70">
              <w:rPr>
                <w:sz w:val="24"/>
                <w:szCs w:val="24"/>
              </w:rPr>
              <w:t>, Essential</w:t>
            </w:r>
          </w:p>
        </w:tc>
      </w:tr>
      <w:tr w:rsidR="00FC2E1A" w:rsidRPr="000D3E31" w14:paraId="7C2EDBE9" w14:textId="77777777" w:rsidTr="004220B9">
        <w:tc>
          <w:tcPr>
            <w:tcW w:w="15021" w:type="dxa"/>
            <w:gridSpan w:val="4"/>
          </w:tcPr>
          <w:p w14:paraId="73E11813" w14:textId="77777777" w:rsidR="00FC2E1A" w:rsidRPr="00353A70" w:rsidRDefault="00FC2E1A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takeholders and Interests:</w:t>
            </w:r>
          </w:p>
          <w:p w14:paraId="1D657DDA" w14:textId="0CBF0BAA" w:rsidR="00FC2E1A" w:rsidRPr="00353A70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Faculty</w:t>
            </w:r>
            <w:r w:rsidRPr="00353A70">
              <w:rPr>
                <w:sz w:val="24"/>
                <w:szCs w:val="24"/>
              </w:rPr>
              <w:t xml:space="preserve"> – wants to </w:t>
            </w:r>
            <w:r w:rsidR="000411D5">
              <w:rPr>
                <w:sz w:val="24"/>
                <w:szCs w:val="24"/>
              </w:rPr>
              <w:t>maintain awareness of individual student progress and any lapses.</w:t>
            </w:r>
          </w:p>
          <w:p w14:paraId="5999CBDE" w14:textId="55418A85" w:rsidR="00FC2E1A" w:rsidRPr="00327204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Students</w:t>
            </w:r>
            <w:r w:rsidRPr="00353A70">
              <w:rPr>
                <w:sz w:val="24"/>
                <w:szCs w:val="24"/>
              </w:rPr>
              <w:t xml:space="preserve"> –  wants to </w:t>
            </w:r>
            <w:r w:rsidR="000411D5">
              <w:rPr>
                <w:sz w:val="24"/>
                <w:szCs w:val="24"/>
              </w:rPr>
              <w:t>ensure that they are appropriately informed if any criteria/competencies have been missed.</w:t>
            </w:r>
          </w:p>
        </w:tc>
      </w:tr>
      <w:tr w:rsidR="00FC2E1A" w:rsidRPr="000D3E31" w14:paraId="15A20D64" w14:textId="77777777" w:rsidTr="004220B9">
        <w:tc>
          <w:tcPr>
            <w:tcW w:w="15021" w:type="dxa"/>
            <w:gridSpan w:val="4"/>
          </w:tcPr>
          <w:p w14:paraId="2CB778CD" w14:textId="39394EA9" w:rsidR="00FC2E1A" w:rsidRPr="00353A70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Brief Description: </w:t>
            </w:r>
            <w:r w:rsidRPr="00353A70">
              <w:rPr>
                <w:sz w:val="24"/>
                <w:szCs w:val="24"/>
              </w:rPr>
              <w:t xml:space="preserve">The use case describes how a </w:t>
            </w:r>
            <w:r>
              <w:rPr>
                <w:sz w:val="24"/>
                <w:szCs w:val="24"/>
              </w:rPr>
              <w:t xml:space="preserve">staff member accesses the </w:t>
            </w:r>
            <w:r w:rsidR="000411D5">
              <w:rPr>
                <w:sz w:val="24"/>
                <w:szCs w:val="24"/>
              </w:rPr>
              <w:t>criteria search</w:t>
            </w:r>
            <w:r>
              <w:rPr>
                <w:sz w:val="24"/>
                <w:szCs w:val="24"/>
              </w:rPr>
              <w:t xml:space="preserve"> for </w:t>
            </w:r>
            <w:r w:rsidR="000411D5">
              <w:rPr>
                <w:sz w:val="24"/>
                <w:szCs w:val="24"/>
              </w:rPr>
              <w:t>their class</w:t>
            </w:r>
            <w:r w:rsidRPr="00353A70">
              <w:rPr>
                <w:sz w:val="24"/>
                <w:szCs w:val="24"/>
              </w:rPr>
              <w:t xml:space="preserve"> via the app. </w:t>
            </w:r>
          </w:p>
        </w:tc>
      </w:tr>
      <w:tr w:rsidR="00FC2E1A" w:rsidRPr="000D3E31" w14:paraId="1A45A0E6" w14:textId="77777777" w:rsidTr="004220B9">
        <w:tc>
          <w:tcPr>
            <w:tcW w:w="15021" w:type="dxa"/>
            <w:gridSpan w:val="4"/>
          </w:tcPr>
          <w:p w14:paraId="04E882A8" w14:textId="77777777" w:rsidR="00FC2E1A" w:rsidRPr="00353A70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Trigger: </w:t>
            </w:r>
            <w:r w:rsidRPr="00327204">
              <w:rPr>
                <w:sz w:val="24"/>
                <w:szCs w:val="24"/>
              </w:rPr>
              <w:t>Staff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ember </w:t>
            </w:r>
            <w:r w:rsidRPr="00353A70">
              <w:rPr>
                <w:sz w:val="24"/>
                <w:szCs w:val="24"/>
              </w:rPr>
              <w:t>opens the app</w:t>
            </w:r>
            <w:r>
              <w:rPr>
                <w:sz w:val="24"/>
                <w:szCs w:val="24"/>
              </w:rPr>
              <w:t>.</w:t>
            </w:r>
          </w:p>
          <w:p w14:paraId="66E92BE3" w14:textId="77777777" w:rsidR="00FC2E1A" w:rsidRPr="00353A70" w:rsidRDefault="00FC2E1A" w:rsidP="004220B9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Types:</w:t>
            </w:r>
            <w:r w:rsidRPr="00353A70">
              <w:rPr>
                <w:sz w:val="24"/>
                <w:szCs w:val="24"/>
              </w:rPr>
              <w:t xml:space="preserve"> External</w:t>
            </w:r>
          </w:p>
        </w:tc>
      </w:tr>
      <w:tr w:rsidR="00FC2E1A" w:rsidRPr="000D3E31" w14:paraId="75A999A6" w14:textId="77777777" w:rsidTr="004220B9">
        <w:tc>
          <w:tcPr>
            <w:tcW w:w="15021" w:type="dxa"/>
            <w:gridSpan w:val="4"/>
          </w:tcPr>
          <w:p w14:paraId="7C3A4D93" w14:textId="77777777" w:rsidR="00FC2E1A" w:rsidRPr="00353A70" w:rsidRDefault="00FC2E1A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Relationships:</w:t>
            </w:r>
          </w:p>
          <w:p w14:paraId="63BEFF2E" w14:textId="2B91B113" w:rsidR="00FC2E1A" w:rsidRDefault="00FC2E1A" w:rsidP="004220B9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Association: </w:t>
            </w:r>
            <w:r>
              <w:rPr>
                <w:sz w:val="24"/>
                <w:szCs w:val="24"/>
              </w:rPr>
              <w:t xml:space="preserve">Faculty Member, Students, AppSystem.                                                  </w:t>
            </w:r>
            <w:r w:rsidRPr="00353A70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                            </w:t>
            </w:r>
            <w:r w:rsidRPr="00353A70">
              <w:rPr>
                <w:b/>
                <w:bCs/>
                <w:sz w:val="24"/>
                <w:szCs w:val="24"/>
              </w:rPr>
              <w:t xml:space="preserve">Extend: </w:t>
            </w:r>
            <w:r w:rsidR="008F451B">
              <w:rPr>
                <w:sz w:val="24"/>
                <w:szCs w:val="24"/>
              </w:rPr>
              <w:t>none.</w:t>
            </w:r>
          </w:p>
          <w:p w14:paraId="31506E70" w14:textId="5D5E68BE" w:rsidR="00FC2E1A" w:rsidRPr="00053CC3" w:rsidRDefault="00FC2E1A" w:rsidP="004220B9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nclude: </w:t>
            </w:r>
            <w:r w:rsidR="000411D5">
              <w:rPr>
                <w:sz w:val="24"/>
                <w:szCs w:val="24"/>
              </w:rPr>
              <w:t>Criteria search for students</w:t>
            </w:r>
            <w:r>
              <w:rPr>
                <w:sz w:val="24"/>
                <w:szCs w:val="24"/>
              </w:rPr>
              <w:t>,</w:t>
            </w:r>
            <w:r w:rsidR="000411D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view </w:t>
            </w:r>
            <w:r w:rsidR="000411D5">
              <w:rPr>
                <w:sz w:val="24"/>
                <w:szCs w:val="24"/>
              </w:rPr>
              <w:t>test</w:t>
            </w:r>
            <w:r>
              <w:rPr>
                <w:sz w:val="24"/>
                <w:szCs w:val="24"/>
              </w:rPr>
              <w:t xml:space="preserve"> summary, view badge summary.                      </w:t>
            </w:r>
            <w:r w:rsidRPr="00353A70">
              <w:rPr>
                <w:b/>
                <w:bCs/>
                <w:sz w:val="24"/>
                <w:szCs w:val="24"/>
              </w:rPr>
              <w:t xml:space="preserve"> Generalisation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es</w:t>
            </w:r>
          </w:p>
        </w:tc>
      </w:tr>
      <w:tr w:rsidR="00FC2E1A" w:rsidRPr="000D3E31" w14:paraId="4EDAD073" w14:textId="77777777" w:rsidTr="004220B9">
        <w:tc>
          <w:tcPr>
            <w:tcW w:w="15021" w:type="dxa"/>
            <w:gridSpan w:val="4"/>
          </w:tcPr>
          <w:p w14:paraId="067862C7" w14:textId="77777777" w:rsidR="00FC2E1A" w:rsidRPr="00353A70" w:rsidRDefault="00FC2E1A" w:rsidP="004220B9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Normal Flow of Events:</w:t>
            </w:r>
          </w:p>
          <w:p w14:paraId="53722E4E" w14:textId="77777777" w:rsidR="00FC2E1A" w:rsidRPr="00353A70" w:rsidRDefault="00FC2E1A" w:rsidP="000411D5">
            <w:pPr>
              <w:pStyle w:val="ListParagraph"/>
              <w:numPr>
                <w:ilvl w:val="0"/>
                <w:numId w:val="1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 opens the app.</w:t>
            </w:r>
          </w:p>
          <w:p w14:paraId="5E674126" w14:textId="60E99FEA" w:rsidR="00FC2E1A" w:rsidRPr="00353A70" w:rsidRDefault="00FC2E1A" w:rsidP="000411D5">
            <w:pPr>
              <w:pStyle w:val="ListParagraph"/>
              <w:numPr>
                <w:ilvl w:val="0"/>
                <w:numId w:val="1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selects the “</w:t>
            </w:r>
            <w:r w:rsidR="000411D5">
              <w:rPr>
                <w:sz w:val="24"/>
                <w:szCs w:val="24"/>
              </w:rPr>
              <w:t>criteria search</w:t>
            </w:r>
            <w:r>
              <w:rPr>
                <w:sz w:val="24"/>
                <w:szCs w:val="24"/>
              </w:rPr>
              <w:t>” option.</w:t>
            </w:r>
          </w:p>
          <w:p w14:paraId="3A3B2E57" w14:textId="77777777" w:rsidR="00FC2E1A" w:rsidRDefault="00FC2E1A" w:rsidP="000411D5">
            <w:pPr>
              <w:pStyle w:val="ListParagraph"/>
              <w:numPr>
                <w:ilvl w:val="0"/>
                <w:numId w:val="1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class list.</w:t>
            </w:r>
          </w:p>
          <w:p w14:paraId="0B6D89CA" w14:textId="4EAB8E00" w:rsidR="00FC2E1A" w:rsidRDefault="00FC2E1A" w:rsidP="000411D5">
            <w:pPr>
              <w:pStyle w:val="ListParagraph"/>
              <w:numPr>
                <w:ilvl w:val="0"/>
                <w:numId w:val="1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searches for the desired</w:t>
            </w:r>
            <w:r w:rsidR="000411D5">
              <w:rPr>
                <w:sz w:val="24"/>
                <w:szCs w:val="24"/>
              </w:rPr>
              <w:t xml:space="preserve"> badge,</w:t>
            </w:r>
            <w:r>
              <w:rPr>
                <w:sz w:val="24"/>
                <w:szCs w:val="24"/>
              </w:rPr>
              <w:t xml:space="preserve"> </w:t>
            </w:r>
            <w:r w:rsidR="000411D5">
              <w:rPr>
                <w:sz w:val="24"/>
                <w:szCs w:val="24"/>
              </w:rPr>
              <w:t>test, topic or part</w:t>
            </w:r>
            <w:r>
              <w:rPr>
                <w:sz w:val="24"/>
                <w:szCs w:val="24"/>
              </w:rPr>
              <w:t>.</w:t>
            </w:r>
          </w:p>
          <w:p w14:paraId="044BB71E" w14:textId="25A3C3EE" w:rsidR="00FC2E1A" w:rsidRDefault="00FC2E1A" w:rsidP="000411D5">
            <w:pPr>
              <w:pStyle w:val="ListParagraph"/>
              <w:numPr>
                <w:ilvl w:val="0"/>
                <w:numId w:val="1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system displays a summary of </w:t>
            </w:r>
            <w:r w:rsidR="000411D5">
              <w:rPr>
                <w:sz w:val="24"/>
                <w:szCs w:val="24"/>
              </w:rPr>
              <w:t>students who have not completed the criteria</w:t>
            </w:r>
            <w:r>
              <w:rPr>
                <w:sz w:val="24"/>
                <w:szCs w:val="24"/>
              </w:rPr>
              <w:t>.</w:t>
            </w:r>
          </w:p>
          <w:p w14:paraId="67BCBE3B" w14:textId="77777777" w:rsidR="00FC2E1A" w:rsidRPr="00F76C9D" w:rsidRDefault="00FC2E1A" w:rsidP="000411D5">
            <w:pPr>
              <w:pStyle w:val="ListParagraph"/>
              <w:numPr>
                <w:ilvl w:val="0"/>
                <w:numId w:val="15"/>
              </w:numPr>
              <w:tabs>
                <w:tab w:val="left" w:pos="7410"/>
              </w:tabs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 when finished reviewing.</w:t>
            </w:r>
          </w:p>
        </w:tc>
      </w:tr>
    </w:tbl>
    <w:p w14:paraId="11CE1FE8" w14:textId="77777777" w:rsidR="00FC2E1A" w:rsidRPr="006949C7" w:rsidRDefault="00FC2E1A" w:rsidP="006949C7">
      <w:pPr>
        <w:tabs>
          <w:tab w:val="left" w:pos="1455"/>
        </w:tabs>
        <w:rPr>
          <w:b/>
          <w:bCs/>
          <w:sz w:val="32"/>
          <w:szCs w:val="32"/>
        </w:rPr>
      </w:pPr>
    </w:p>
    <w:sectPr w:rsidR="00FC2E1A" w:rsidRPr="006949C7" w:rsidSect="00250B4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A3114"/>
    <w:multiLevelType w:val="hybridMultilevel"/>
    <w:tmpl w:val="8BE2D8AE"/>
    <w:lvl w:ilvl="0" w:tplc="642413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EE1522"/>
    <w:multiLevelType w:val="hybridMultilevel"/>
    <w:tmpl w:val="DB5ACA8E"/>
    <w:lvl w:ilvl="0" w:tplc="2C0407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687A3E"/>
    <w:multiLevelType w:val="hybridMultilevel"/>
    <w:tmpl w:val="1AB29C2E"/>
    <w:lvl w:ilvl="0" w:tplc="89EA5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A21381"/>
    <w:multiLevelType w:val="hybridMultilevel"/>
    <w:tmpl w:val="D3B2D7AA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A01E93"/>
    <w:multiLevelType w:val="hybridMultilevel"/>
    <w:tmpl w:val="1AB29C2E"/>
    <w:lvl w:ilvl="0" w:tplc="89EA5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986FDD"/>
    <w:multiLevelType w:val="hybridMultilevel"/>
    <w:tmpl w:val="1AB29C2E"/>
    <w:lvl w:ilvl="0" w:tplc="89EA5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E995E3E"/>
    <w:multiLevelType w:val="hybridMultilevel"/>
    <w:tmpl w:val="1AB29C2E"/>
    <w:lvl w:ilvl="0" w:tplc="89EA5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1553E4C"/>
    <w:multiLevelType w:val="hybridMultilevel"/>
    <w:tmpl w:val="E07456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A357BD"/>
    <w:multiLevelType w:val="hybridMultilevel"/>
    <w:tmpl w:val="1AB29C2E"/>
    <w:lvl w:ilvl="0" w:tplc="89EA5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5634D08"/>
    <w:multiLevelType w:val="hybridMultilevel"/>
    <w:tmpl w:val="1AB29C2E"/>
    <w:lvl w:ilvl="0" w:tplc="89EA5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69E794C"/>
    <w:multiLevelType w:val="hybridMultilevel"/>
    <w:tmpl w:val="1AB29C2E"/>
    <w:lvl w:ilvl="0" w:tplc="89EA5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7C352BB"/>
    <w:multiLevelType w:val="hybridMultilevel"/>
    <w:tmpl w:val="60DA097E"/>
    <w:lvl w:ilvl="0" w:tplc="C84210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92D045A"/>
    <w:multiLevelType w:val="hybridMultilevel"/>
    <w:tmpl w:val="1AB29C2E"/>
    <w:lvl w:ilvl="0" w:tplc="89EA54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4156429"/>
    <w:multiLevelType w:val="hybridMultilevel"/>
    <w:tmpl w:val="D3B2D7AA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92A22E0"/>
    <w:multiLevelType w:val="hybridMultilevel"/>
    <w:tmpl w:val="A0DCA088"/>
    <w:lvl w:ilvl="0" w:tplc="00E0EA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"/>
  </w:num>
  <w:num w:numId="3">
    <w:abstractNumId w:val="14"/>
  </w:num>
  <w:num w:numId="4">
    <w:abstractNumId w:val="11"/>
  </w:num>
  <w:num w:numId="5">
    <w:abstractNumId w:val="13"/>
  </w:num>
  <w:num w:numId="6">
    <w:abstractNumId w:val="0"/>
  </w:num>
  <w:num w:numId="7">
    <w:abstractNumId w:val="6"/>
  </w:num>
  <w:num w:numId="8">
    <w:abstractNumId w:val="5"/>
  </w:num>
  <w:num w:numId="9">
    <w:abstractNumId w:val="2"/>
  </w:num>
  <w:num w:numId="10">
    <w:abstractNumId w:val="9"/>
  </w:num>
  <w:num w:numId="11">
    <w:abstractNumId w:val="10"/>
  </w:num>
  <w:num w:numId="12">
    <w:abstractNumId w:val="8"/>
  </w:num>
  <w:num w:numId="13">
    <w:abstractNumId w:val="12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TIzsjA3MDU3MDFQ0lEKTi0uzszPAykwrgUA7h4kOCwAAAA="/>
  </w:docVars>
  <w:rsids>
    <w:rsidRoot w:val="00F75B7E"/>
    <w:rsid w:val="000411D5"/>
    <w:rsid w:val="000457B6"/>
    <w:rsid w:val="00053CC3"/>
    <w:rsid w:val="00216BC0"/>
    <w:rsid w:val="00250B40"/>
    <w:rsid w:val="0026114C"/>
    <w:rsid w:val="00273EAB"/>
    <w:rsid w:val="0027575A"/>
    <w:rsid w:val="002E05DF"/>
    <w:rsid w:val="00327204"/>
    <w:rsid w:val="003337BC"/>
    <w:rsid w:val="0048029E"/>
    <w:rsid w:val="006949C7"/>
    <w:rsid w:val="006F4D62"/>
    <w:rsid w:val="00705FF1"/>
    <w:rsid w:val="007B40C2"/>
    <w:rsid w:val="008270A0"/>
    <w:rsid w:val="008467E4"/>
    <w:rsid w:val="008F451B"/>
    <w:rsid w:val="00A13E91"/>
    <w:rsid w:val="00C76C8A"/>
    <w:rsid w:val="00CA089D"/>
    <w:rsid w:val="00D66C58"/>
    <w:rsid w:val="00EF1759"/>
    <w:rsid w:val="00F75B7E"/>
    <w:rsid w:val="00F76C9D"/>
    <w:rsid w:val="00FC2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80CE5"/>
  <w15:chartTrackingRefBased/>
  <w15:docId w15:val="{27E73F67-BD47-41EE-BC32-70B75A74B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5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5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5B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5</Pages>
  <Words>837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e Nottage</dc:creator>
  <cp:keywords/>
  <dc:description/>
  <cp:lastModifiedBy>Kane Nottage</cp:lastModifiedBy>
  <cp:revision>5</cp:revision>
  <dcterms:created xsi:type="dcterms:W3CDTF">2021-08-31T03:03:00Z</dcterms:created>
  <dcterms:modified xsi:type="dcterms:W3CDTF">2021-09-17T01:47:00Z</dcterms:modified>
</cp:coreProperties>
</file>